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098"/>
        <w:gridCol w:w="1101"/>
        <w:gridCol w:w="283"/>
        <w:gridCol w:w="283"/>
        <w:gridCol w:w="242"/>
        <w:gridCol w:w="645"/>
        <w:gridCol w:w="847"/>
        <w:gridCol w:w="40"/>
        <w:gridCol w:w="1480"/>
        <w:gridCol w:w="285"/>
        <w:gridCol w:w="1363"/>
        <w:gridCol w:w="208"/>
        <w:gridCol w:w="580"/>
        <w:gridCol w:w="572"/>
      </w:tblGrid>
      <w:tr w:rsidR="00443E90" w:rsidRPr="00443E90" w14:paraId="085766EE" w14:textId="77777777" w:rsidTr="00472D62">
        <w:trPr>
          <w:trHeight w:val="144"/>
        </w:trPr>
        <w:tc>
          <w:tcPr>
            <w:tcW w:w="5000" w:type="pct"/>
            <w:gridSpan w:val="1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5B5EF9" w14:textId="77777777" w:rsidR="00443E90" w:rsidRPr="00443E90" w:rsidRDefault="00443E90" w:rsidP="00443E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bookmarkStart w:id="0" w:name="RANGE!A1:I31"/>
            <w:r w:rsidRPr="005550A9">
              <w:rPr>
                <w:rFonts w:ascii="Calibri" w:eastAsia="Times New Roman" w:hAnsi="Calibri" w:cs="Calibri"/>
                <w:b/>
                <w:bCs/>
                <w:color w:val="000000" w:themeColor="text1"/>
                <w:sz w:val="52"/>
                <w:szCs w:val="52"/>
              </w:rPr>
              <w:t>Training Course Quotation</w:t>
            </w:r>
            <w:bookmarkEnd w:id="0"/>
          </w:p>
        </w:tc>
      </w:tr>
      <w:tr w:rsidR="00443E90" w:rsidRPr="00443E90" w14:paraId="478E3436" w14:textId="77777777" w:rsidTr="0020645D">
        <w:trPr>
          <w:trHeight w:val="20"/>
        </w:trPr>
        <w:tc>
          <w:tcPr>
            <w:tcW w:w="1218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145E4D" w14:textId="77777777" w:rsidR="00443E90" w:rsidRPr="00443E90" w:rsidRDefault="00443E90" w:rsidP="00443E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99CC"/>
              </w:rPr>
            </w:pPr>
          </w:p>
        </w:tc>
        <w:tc>
          <w:tcPr>
            <w:tcW w:w="3782" w:type="pct"/>
            <w:gridSpan w:val="1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727F65" w14:textId="77777777" w:rsidR="00443E90" w:rsidRPr="00443E90" w:rsidRDefault="00443E90" w:rsidP="00443E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0645D" w:rsidRPr="00443E90" w14:paraId="5473F692" w14:textId="77777777" w:rsidTr="0020645D">
        <w:trPr>
          <w:trHeight w:val="360"/>
        </w:trPr>
        <w:tc>
          <w:tcPr>
            <w:tcW w:w="1666" w:type="pct"/>
            <w:gridSpan w:val="5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5D263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99CC"/>
              </w:rPr>
            </w:pPr>
            <w:r w:rsidRPr="005550A9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ompany Name:</w:t>
            </w:r>
          </w:p>
        </w:tc>
        <w:tc>
          <w:tcPr>
            <w:tcW w:w="1668" w:type="pct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E07B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66" w:type="pct"/>
            <w:gridSpan w:val="5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FF49139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99CC"/>
              </w:rPr>
            </w:pPr>
            <w:r w:rsidRPr="005550A9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lient Name:</w:t>
            </w:r>
          </w:p>
        </w:tc>
      </w:tr>
      <w:tr w:rsidR="0020645D" w:rsidRPr="00443E90" w14:paraId="0B79F908" w14:textId="77777777" w:rsidTr="0020645D">
        <w:trPr>
          <w:trHeight w:val="360"/>
        </w:trPr>
        <w:tc>
          <w:tcPr>
            <w:tcW w:w="166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72816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Address:</w:t>
            </w:r>
          </w:p>
        </w:tc>
        <w:tc>
          <w:tcPr>
            <w:tcW w:w="1668" w:type="pct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9C729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6" w:type="pct"/>
            <w:gridSpan w:val="5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D3A2A6B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443E90">
              <w:rPr>
                <w:rFonts w:ascii="Calibri" w:eastAsia="Times New Roman" w:hAnsi="Calibri" w:cs="Calibri"/>
                <w:color w:val="262626"/>
              </w:rPr>
              <w:t>Address:</w:t>
            </w:r>
          </w:p>
        </w:tc>
      </w:tr>
      <w:tr w:rsidR="0020645D" w:rsidRPr="00443E90" w14:paraId="0D47092A" w14:textId="77777777" w:rsidTr="0020645D">
        <w:trPr>
          <w:trHeight w:val="360"/>
        </w:trPr>
        <w:tc>
          <w:tcPr>
            <w:tcW w:w="166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572F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Phone No:</w:t>
            </w:r>
          </w:p>
        </w:tc>
        <w:tc>
          <w:tcPr>
            <w:tcW w:w="1668" w:type="pct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49784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6" w:type="pct"/>
            <w:gridSpan w:val="5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3757CF1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Phone No:</w:t>
            </w:r>
          </w:p>
        </w:tc>
      </w:tr>
      <w:tr w:rsidR="0020645D" w:rsidRPr="00443E90" w14:paraId="0691D67F" w14:textId="77777777" w:rsidTr="0020645D">
        <w:trPr>
          <w:trHeight w:val="360"/>
        </w:trPr>
        <w:tc>
          <w:tcPr>
            <w:tcW w:w="1666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73B0A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Email ID:</w:t>
            </w:r>
          </w:p>
        </w:tc>
        <w:tc>
          <w:tcPr>
            <w:tcW w:w="1668" w:type="pct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0E3F8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6" w:type="pct"/>
            <w:gridSpan w:val="5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C968C52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Email ID:</w:t>
            </w:r>
          </w:p>
        </w:tc>
      </w:tr>
      <w:tr w:rsidR="0020645D" w:rsidRPr="00443E90" w14:paraId="71A5167F" w14:textId="77777777" w:rsidTr="0020645D">
        <w:trPr>
          <w:trHeight w:val="20"/>
        </w:trPr>
        <w:tc>
          <w:tcPr>
            <w:tcW w:w="60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E7C29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1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E0950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8026D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1EA8F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05D6C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CBA2D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pct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EFDD5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C91AB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D3D4A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645D" w:rsidRPr="00443E90" w14:paraId="5C2BAB5D" w14:textId="77777777" w:rsidTr="0020645D">
        <w:trPr>
          <w:trHeight w:val="432"/>
        </w:trPr>
        <w:tc>
          <w:tcPr>
            <w:tcW w:w="12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D0570" w14:textId="77777777" w:rsidR="0020645D" w:rsidRPr="005550A9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text1"/>
              </w:rPr>
            </w:pPr>
            <w:r w:rsidRPr="005550A9">
              <w:rPr>
                <w:rFonts w:ascii="Calibri" w:eastAsia="Times New Roman" w:hAnsi="Calibri" w:cs="Calibri"/>
                <w:b/>
                <w:color w:val="000000" w:themeColor="text1"/>
              </w:rPr>
              <w:t>Date:</w:t>
            </w:r>
          </w:p>
        </w:tc>
        <w:tc>
          <w:tcPr>
            <w:tcW w:w="3782" w:type="pct"/>
            <w:gridSpan w:val="1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3CA68AE8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645D" w:rsidRPr="00443E90" w14:paraId="0D1A6C0B" w14:textId="77777777" w:rsidTr="0020645D">
        <w:trPr>
          <w:trHeight w:val="432"/>
        </w:trPr>
        <w:tc>
          <w:tcPr>
            <w:tcW w:w="12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9FAC3" w14:textId="77777777" w:rsidR="0020645D" w:rsidRPr="005550A9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text1"/>
              </w:rPr>
            </w:pPr>
            <w:r w:rsidRPr="005550A9">
              <w:rPr>
                <w:rFonts w:ascii="Calibri" w:eastAsia="Times New Roman" w:hAnsi="Calibri" w:cs="Calibri"/>
                <w:b/>
                <w:color w:val="000000" w:themeColor="text1"/>
              </w:rPr>
              <w:t>Quotation No.:</w:t>
            </w:r>
          </w:p>
        </w:tc>
        <w:tc>
          <w:tcPr>
            <w:tcW w:w="3782" w:type="pct"/>
            <w:gridSpan w:val="1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20F5B481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645D" w:rsidRPr="00443E90" w14:paraId="0ED9107E" w14:textId="77777777" w:rsidTr="0020645D">
        <w:trPr>
          <w:trHeight w:val="432"/>
        </w:trPr>
        <w:tc>
          <w:tcPr>
            <w:tcW w:w="12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97CB" w14:textId="77777777" w:rsidR="0020645D" w:rsidRPr="005550A9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text1"/>
              </w:rPr>
            </w:pPr>
            <w:r w:rsidRPr="005550A9">
              <w:rPr>
                <w:rFonts w:ascii="Calibri" w:eastAsia="Times New Roman" w:hAnsi="Calibri" w:cs="Calibri"/>
                <w:b/>
                <w:color w:val="000000" w:themeColor="text1"/>
              </w:rPr>
              <w:t>Valid Till:</w:t>
            </w:r>
          </w:p>
        </w:tc>
        <w:tc>
          <w:tcPr>
            <w:tcW w:w="3782" w:type="pct"/>
            <w:gridSpan w:val="1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705F309E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645D" w:rsidRPr="00443E90" w14:paraId="45FF1D38" w14:textId="77777777" w:rsidTr="0020645D">
        <w:trPr>
          <w:trHeight w:val="300"/>
        </w:trPr>
        <w:tc>
          <w:tcPr>
            <w:tcW w:w="608" w:type="pct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85A6540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EEB19EB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C4E4C20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2CB35EE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8E097D1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B2D1B25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pct"/>
            <w:gridSpan w:val="4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3C7752B4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8AC8B66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1E6C90E3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645D" w:rsidRPr="00443E90" w14:paraId="5C8B849F" w14:textId="77777777" w:rsidTr="005550A9">
        <w:trPr>
          <w:trHeight w:val="576"/>
        </w:trPr>
        <w:tc>
          <w:tcPr>
            <w:tcW w:w="2492" w:type="pct"/>
            <w:gridSpan w:val="7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000000" w:themeFill="text1"/>
            <w:noWrap/>
            <w:vAlign w:val="center"/>
            <w:hideMark/>
          </w:tcPr>
          <w:p w14:paraId="6710D57E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443E9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Description Of Course</w:t>
            </w:r>
          </w:p>
        </w:tc>
        <w:tc>
          <w:tcPr>
            <w:tcW w:w="1000" w:type="pct"/>
            <w:gridSpan w:val="3"/>
            <w:tcBorders>
              <w:top w:val="single" w:sz="4" w:space="0" w:color="F2F2F2"/>
              <w:left w:val="nil"/>
              <w:right w:val="single" w:sz="4" w:space="0" w:color="F2F2F2"/>
            </w:tcBorders>
            <w:shd w:val="clear" w:color="auto" w:fill="000000" w:themeFill="text1"/>
            <w:noWrap/>
            <w:vAlign w:val="center"/>
            <w:hideMark/>
          </w:tcPr>
          <w:p w14:paraId="0BDB2F0C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443E9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Course Name</w:t>
            </w:r>
          </w:p>
        </w:tc>
        <w:tc>
          <w:tcPr>
            <w:tcW w:w="755" w:type="pct"/>
            <w:tcBorders>
              <w:top w:val="single" w:sz="4" w:space="0" w:color="F2F2F2"/>
              <w:left w:val="nil"/>
              <w:right w:val="single" w:sz="4" w:space="0" w:color="F2F2F2"/>
            </w:tcBorders>
            <w:shd w:val="clear" w:color="auto" w:fill="000000" w:themeFill="text1"/>
            <w:noWrap/>
            <w:vAlign w:val="center"/>
            <w:hideMark/>
          </w:tcPr>
          <w:p w14:paraId="72A8A4E4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443E9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Duration</w:t>
            </w:r>
          </w:p>
        </w:tc>
        <w:tc>
          <w:tcPr>
            <w:tcW w:w="753" w:type="pct"/>
            <w:gridSpan w:val="3"/>
            <w:tcBorders>
              <w:top w:val="single" w:sz="4" w:space="0" w:color="F2F2F2"/>
              <w:left w:val="nil"/>
              <w:right w:val="single" w:sz="4" w:space="0" w:color="F2F2F2"/>
            </w:tcBorders>
            <w:shd w:val="clear" w:color="auto" w:fill="000000" w:themeFill="text1"/>
            <w:noWrap/>
            <w:vAlign w:val="center"/>
            <w:hideMark/>
          </w:tcPr>
          <w:p w14:paraId="4ACAAE3F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443E9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Amount</w:t>
            </w:r>
          </w:p>
        </w:tc>
      </w:tr>
      <w:tr w:rsidR="0020645D" w:rsidRPr="00443E90" w14:paraId="5882BA39" w14:textId="77777777" w:rsidTr="005550A9">
        <w:trPr>
          <w:trHeight w:val="864"/>
        </w:trPr>
        <w:tc>
          <w:tcPr>
            <w:tcW w:w="2492" w:type="pct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F6BAA84" w14:textId="77777777" w:rsidR="0020645D" w:rsidRPr="00472D62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2D62">
              <w:rPr>
                <w:rFonts w:ascii="Calibri" w:hAnsi="Calibri" w:cs="Calibri"/>
                <w:color w:val="222222"/>
                <w:sz w:val="20"/>
                <w:szCs w:val="20"/>
              </w:rPr>
              <w:t>Web developer develop applications that are run over HTTP.</w:t>
            </w:r>
          </w:p>
        </w:tc>
        <w:tc>
          <w:tcPr>
            <w:tcW w:w="1000" w:type="pct"/>
            <w:gridSpan w:val="3"/>
            <w:tcBorders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vAlign w:val="center"/>
            <w:hideMark/>
          </w:tcPr>
          <w:p w14:paraId="1079733B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Web Developer</w:t>
            </w:r>
          </w:p>
        </w:tc>
        <w:tc>
          <w:tcPr>
            <w:tcW w:w="755" w:type="pct"/>
            <w:tcBorders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1E4659DB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60 Days</w:t>
            </w:r>
          </w:p>
        </w:tc>
        <w:tc>
          <w:tcPr>
            <w:tcW w:w="753" w:type="pct"/>
            <w:gridSpan w:val="3"/>
            <w:tcBorders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0BF1DB9D" w14:textId="77777777" w:rsidR="0020645D" w:rsidRPr="00443E90" w:rsidRDefault="00170B0B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20645D" w:rsidRPr="00443E90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</w:tr>
      <w:tr w:rsidR="0020645D" w:rsidRPr="00443E90" w14:paraId="62F9665E" w14:textId="77777777" w:rsidTr="005550A9">
        <w:trPr>
          <w:trHeight w:val="864"/>
        </w:trPr>
        <w:tc>
          <w:tcPr>
            <w:tcW w:w="2492" w:type="pct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A2F12A5" w14:textId="77777777" w:rsidR="0020645D" w:rsidRPr="00472D62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2D62">
              <w:rPr>
                <w:rFonts w:ascii="Calibri" w:hAnsi="Calibri" w:cs="Calibri"/>
                <w:color w:val="222222"/>
                <w:sz w:val="20"/>
                <w:szCs w:val="20"/>
              </w:rPr>
              <w:t>Data analysis read and use useful information from large amount of data.</w:t>
            </w:r>
          </w:p>
        </w:tc>
        <w:tc>
          <w:tcPr>
            <w:tcW w:w="1000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vAlign w:val="center"/>
            <w:hideMark/>
          </w:tcPr>
          <w:p w14:paraId="6AEB1A08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Data Analyst</w:t>
            </w:r>
          </w:p>
        </w:tc>
        <w:tc>
          <w:tcPr>
            <w:tcW w:w="755" w:type="pct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585299CB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60 Days</w:t>
            </w:r>
          </w:p>
        </w:tc>
        <w:tc>
          <w:tcPr>
            <w:tcW w:w="753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73E2E85E" w14:textId="77777777" w:rsidR="0020645D" w:rsidRPr="00443E90" w:rsidRDefault="00170B0B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20645D" w:rsidRPr="00443E90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</w:tr>
      <w:tr w:rsidR="0020645D" w:rsidRPr="00443E90" w14:paraId="6AAE0C0D" w14:textId="77777777" w:rsidTr="005550A9">
        <w:trPr>
          <w:trHeight w:val="864"/>
        </w:trPr>
        <w:tc>
          <w:tcPr>
            <w:tcW w:w="2492" w:type="pct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4D906AF" w14:textId="77777777" w:rsidR="0020645D" w:rsidRPr="00DB1FBF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B1FBF">
              <w:rPr>
                <w:rFonts w:ascii="Calibri" w:hAnsi="Calibri" w:cs="Calibri"/>
                <w:color w:val="222222"/>
                <w:sz w:val="20"/>
                <w:szCs w:val="20"/>
              </w:rPr>
              <w:t>A research analyst performs financial analysis for financial clients.</w:t>
            </w:r>
          </w:p>
        </w:tc>
        <w:tc>
          <w:tcPr>
            <w:tcW w:w="1000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64E21594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Research Analyst</w:t>
            </w:r>
          </w:p>
        </w:tc>
        <w:tc>
          <w:tcPr>
            <w:tcW w:w="755" w:type="pct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5062BCD6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60 Days</w:t>
            </w:r>
          </w:p>
        </w:tc>
        <w:tc>
          <w:tcPr>
            <w:tcW w:w="753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76F3310F" w14:textId="77777777" w:rsidR="0020645D" w:rsidRPr="00443E90" w:rsidRDefault="00170B0B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20645D" w:rsidRPr="00443E90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</w:tr>
      <w:tr w:rsidR="0020645D" w:rsidRPr="00443E90" w14:paraId="35B90FBB" w14:textId="77777777" w:rsidTr="005550A9">
        <w:trPr>
          <w:trHeight w:val="864"/>
        </w:trPr>
        <w:tc>
          <w:tcPr>
            <w:tcW w:w="2492" w:type="pct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2113573" w14:textId="77777777" w:rsidR="0020645D" w:rsidRPr="00DB1FBF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1" w:name="_GoBack"/>
            <w:r w:rsidRPr="00DB1FBF">
              <w:rPr>
                <w:rFonts w:ascii="Calibri" w:hAnsi="Calibri" w:cs="Calibri"/>
                <w:color w:val="222222"/>
              </w:rPr>
              <w:t>Security analyst maintains the security and integrity of data.</w:t>
            </w:r>
          </w:p>
        </w:tc>
        <w:tc>
          <w:tcPr>
            <w:tcW w:w="1000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593C57BD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Security Analyst</w:t>
            </w:r>
          </w:p>
        </w:tc>
        <w:tc>
          <w:tcPr>
            <w:tcW w:w="755" w:type="pct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7AFEDB21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60 Days</w:t>
            </w:r>
          </w:p>
        </w:tc>
        <w:tc>
          <w:tcPr>
            <w:tcW w:w="753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1E29694A" w14:textId="77777777" w:rsidR="0020645D" w:rsidRPr="00443E90" w:rsidRDefault="00170B0B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20645D" w:rsidRPr="00443E90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</w:tr>
      <w:bookmarkEnd w:id="1"/>
      <w:tr w:rsidR="0020645D" w:rsidRPr="00443E90" w14:paraId="227204C3" w14:textId="77777777" w:rsidTr="005550A9">
        <w:trPr>
          <w:trHeight w:val="864"/>
        </w:trPr>
        <w:tc>
          <w:tcPr>
            <w:tcW w:w="2492" w:type="pct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79D363A" w14:textId="77777777" w:rsidR="0020645D" w:rsidRPr="00472D62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2D6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0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053618E1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55" w:type="pct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07651FFF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53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4D892C36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645D" w:rsidRPr="00443E90" w14:paraId="79F7FE39" w14:textId="77777777" w:rsidTr="005550A9">
        <w:trPr>
          <w:trHeight w:val="864"/>
        </w:trPr>
        <w:tc>
          <w:tcPr>
            <w:tcW w:w="2492" w:type="pct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B2D6AF5" w14:textId="77777777" w:rsidR="0020645D" w:rsidRPr="00472D62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2D6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0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686D02BB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55" w:type="pct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390EB5F2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53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0466E1FB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645D" w:rsidRPr="00443E90" w14:paraId="61A29F79" w14:textId="77777777" w:rsidTr="005550A9">
        <w:trPr>
          <w:trHeight w:val="864"/>
        </w:trPr>
        <w:tc>
          <w:tcPr>
            <w:tcW w:w="2492" w:type="pct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E0B8B5" w14:textId="77777777" w:rsidR="0020645D" w:rsidRPr="00472D62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2D6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0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7D1AD616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55" w:type="pct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0993FE22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53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0D8926D0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645D" w:rsidRPr="00443E90" w14:paraId="2E8B1112" w14:textId="77777777" w:rsidTr="005550A9">
        <w:trPr>
          <w:trHeight w:val="864"/>
        </w:trPr>
        <w:tc>
          <w:tcPr>
            <w:tcW w:w="2492" w:type="pct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6CCE1B7" w14:textId="77777777" w:rsidR="0020645D" w:rsidRPr="00472D62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2D6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0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6CFBED83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55" w:type="pct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17D3B819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53" w:type="pct"/>
            <w:gridSpan w:val="3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FFFF"/>
            <w:noWrap/>
            <w:vAlign w:val="center"/>
            <w:hideMark/>
          </w:tcPr>
          <w:p w14:paraId="304A5426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645D" w:rsidRPr="00443E90" w14:paraId="4778FD25" w14:textId="77777777" w:rsidTr="0020645D">
        <w:trPr>
          <w:trHeight w:val="720"/>
        </w:trPr>
        <w:tc>
          <w:tcPr>
            <w:tcW w:w="60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A9C28" w14:textId="77777777" w:rsidR="0020645D" w:rsidRPr="00443E90" w:rsidRDefault="0020645D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1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58259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665AD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7736A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393FA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9" w:type="pct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0E24A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6D6367A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43E90">
              <w:rPr>
                <w:rFonts w:ascii="Calibri" w:eastAsia="Times New Roman" w:hAnsi="Calibri" w:cs="Calibri"/>
                <w:b/>
                <w:bCs/>
                <w:color w:val="000000"/>
              </w:rPr>
              <w:t>Sub-Total</w:t>
            </w:r>
          </w:p>
        </w:tc>
        <w:tc>
          <w:tcPr>
            <w:tcW w:w="753" w:type="pct"/>
            <w:gridSpan w:val="3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42F4E16D" w14:textId="77777777" w:rsidR="0020645D" w:rsidRPr="00443E90" w:rsidRDefault="00170B0B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20645D" w:rsidRPr="00443E90">
              <w:rPr>
                <w:rFonts w:ascii="Calibri" w:eastAsia="Times New Roman" w:hAnsi="Calibri" w:cs="Calibri"/>
                <w:b/>
                <w:bCs/>
                <w:color w:val="000000"/>
              </w:rPr>
              <w:t>2,000.00</w:t>
            </w:r>
          </w:p>
        </w:tc>
      </w:tr>
      <w:tr w:rsidR="0020645D" w:rsidRPr="00443E90" w14:paraId="1279C473" w14:textId="77777777" w:rsidTr="0020645D">
        <w:trPr>
          <w:trHeight w:val="720"/>
        </w:trPr>
        <w:tc>
          <w:tcPr>
            <w:tcW w:w="1532" w:type="pct"/>
            <w:gridSpan w:val="4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45986" w14:textId="77777777" w:rsidR="0020645D" w:rsidRPr="005550A9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5550A9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ard Payment:</w:t>
            </w:r>
          </w:p>
          <w:p w14:paraId="613B1E6D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43E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ster Card, Visa Card</w:t>
            </w:r>
          </w:p>
        </w:tc>
        <w:tc>
          <w:tcPr>
            <w:tcW w:w="491" w:type="pct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B3701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69" w:type="pct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A016C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60D5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43E90">
              <w:rPr>
                <w:rFonts w:ascii="Calibri" w:eastAsia="Times New Roman" w:hAnsi="Calibri" w:cs="Calibri"/>
                <w:b/>
                <w:bCs/>
                <w:color w:val="000000"/>
              </w:rPr>
              <w:t>Tax @ 5 %</w:t>
            </w:r>
          </w:p>
        </w:tc>
        <w:tc>
          <w:tcPr>
            <w:tcW w:w="753" w:type="pct"/>
            <w:gridSpan w:val="3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081A1" w14:textId="77777777" w:rsidR="0020645D" w:rsidRPr="00443E90" w:rsidRDefault="00170B0B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6B23EF">
              <w:rPr>
                <w:rFonts w:ascii="Calibri" w:eastAsia="Times New Roman" w:hAnsi="Calibri" w:cs="Calibri"/>
                <w:b/>
                <w:bCs/>
                <w:color w:val="000000"/>
              </w:rPr>
              <w:t>105.00</w:t>
            </w:r>
          </w:p>
        </w:tc>
      </w:tr>
      <w:tr w:rsidR="0020645D" w:rsidRPr="00443E90" w14:paraId="1EE42887" w14:textId="77777777" w:rsidTr="005550A9">
        <w:trPr>
          <w:trHeight w:val="720"/>
        </w:trPr>
        <w:tc>
          <w:tcPr>
            <w:tcW w:w="1532" w:type="pct"/>
            <w:gridSpan w:val="4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223C7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91" w:type="pct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6562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69" w:type="pct"/>
            <w:gridSpan w:val="4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51D26" w14:textId="77777777" w:rsidR="0020645D" w:rsidRPr="00443E90" w:rsidRDefault="0020645D" w:rsidP="002064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pct"/>
            <w:tcBorders>
              <w:left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299BE54A" w14:textId="77777777" w:rsidR="0020645D" w:rsidRPr="00443E90" w:rsidRDefault="0020645D" w:rsidP="002064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443E9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Total</w:t>
            </w:r>
          </w:p>
        </w:tc>
        <w:tc>
          <w:tcPr>
            <w:tcW w:w="753" w:type="pct"/>
            <w:gridSpan w:val="3"/>
            <w:tcBorders>
              <w:left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5CB82159" w14:textId="77777777" w:rsidR="0020645D" w:rsidRPr="00443E90" w:rsidRDefault="00170B0B" w:rsidP="002064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Rs.</w:t>
            </w:r>
            <w:r w:rsidR="0020645D" w:rsidRPr="00443E90">
              <w:rPr>
                <w:rFonts w:ascii="Calibri" w:eastAsia="Times New Roman" w:hAnsi="Calibri" w:cs="Calibri"/>
                <w:b/>
                <w:bCs/>
                <w:color w:val="FFFFFF"/>
              </w:rPr>
              <w:t>2,000.00</w:t>
            </w:r>
          </w:p>
        </w:tc>
      </w:tr>
    </w:tbl>
    <w:p w14:paraId="31F38AAD" w14:textId="77777777" w:rsidR="00B77154" w:rsidRPr="00443E90" w:rsidRDefault="00B77154" w:rsidP="00443E90">
      <w:pPr>
        <w:spacing w:after="0" w:line="276" w:lineRule="auto"/>
        <w:rPr>
          <w:sz w:val="24"/>
        </w:rPr>
      </w:pPr>
    </w:p>
    <w:sectPr w:rsidR="00B77154" w:rsidRPr="00443E90" w:rsidSect="00B77154">
      <w:pgSz w:w="11907" w:h="16839" w:code="9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LGwMDQwNTEzszRW0lEKTi0uzszPAykwrAUAgMUWlSwAAAA="/>
  </w:docVars>
  <w:rsids>
    <w:rsidRoot w:val="00443E90"/>
    <w:rsid w:val="00170B0B"/>
    <w:rsid w:val="0020645D"/>
    <w:rsid w:val="00443E90"/>
    <w:rsid w:val="00472D62"/>
    <w:rsid w:val="005550A9"/>
    <w:rsid w:val="005976B1"/>
    <w:rsid w:val="006B23EF"/>
    <w:rsid w:val="00734A75"/>
    <w:rsid w:val="007A346B"/>
    <w:rsid w:val="007D705C"/>
    <w:rsid w:val="00B77154"/>
    <w:rsid w:val="00DB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83F17"/>
  <w15:chartTrackingRefBased/>
  <w15:docId w15:val="{28D91D29-860F-4C61-BE55-CF33B9907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3E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01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9</cp:revision>
  <dcterms:created xsi:type="dcterms:W3CDTF">2019-04-23T04:55:00Z</dcterms:created>
  <dcterms:modified xsi:type="dcterms:W3CDTF">2020-03-24T09:16:00Z</dcterms:modified>
</cp:coreProperties>
</file>